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21 (96,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,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19 (95,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72 (21,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77 (57,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a8ac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